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polynomials-and-rational-functions"/>
      <w:r>
        <w:t xml:space="preserve">Polynomials and Rational Functions</w:t>
      </w:r>
      <w:bookmarkEnd w:id="21"/>
    </w:p>
    <w:p>
      <w:pPr>
        <w:pStyle w:val="Heading3"/>
      </w:pPr>
      <w:bookmarkStart w:id="22" w:name="lesson-1-lets-make-a-box"/>
      <w:r>
        <w:t xml:space="preserve">Lesson 1: Let’s Make a Bo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create and interpret a polynomial that models the volume of a box.</w:t>
      </w:r>
    </w:p>
    <w:p>
      <w:pPr>
        <w:pStyle w:val="Heading3"/>
      </w:pPr>
      <w:bookmarkStart w:id="23" w:name="lesson-2-funding-the-future"/>
      <w:r>
        <w:t xml:space="preserve">Lesson 2: Funding the Futu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use polynomials to understand different kinds of situations.</w:t>
      </w:r>
    </w:p>
    <w:p>
      <w:pPr>
        <w:pStyle w:val="Heading3"/>
      </w:pPr>
      <w:bookmarkStart w:id="24" w:name="lesson-3-introducing-polynomials"/>
      <w:r>
        <w:t xml:space="preserve">Lesson 3: Introducing Polynomial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identify important characteristics of polynomial graphs and expressions.</w:t>
      </w:r>
    </w:p>
    <w:p>
      <w:pPr>
        <w:pStyle w:val="Heading3"/>
      </w:pPr>
      <w:bookmarkStart w:id="25" w:name="lesson-4-combining-polynomials"/>
      <w:r>
        <w:t xml:space="preserve">Lesson 4: Combining Polynomial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understand that if you add, subtract, or multiply polynomials, you get another polynomial.</w:t>
      </w:r>
    </w:p>
    <w:p>
      <w:pPr>
        <w:pStyle w:val="Heading3"/>
      </w:pPr>
      <w:bookmarkStart w:id="26" w:name="lesson-5-connecting-factors-and-zeros"/>
      <w:r>
        <w:t xml:space="preserve">Lesson 5: Connecting Factors and Zero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find the zeros of a function from its factored form.</w:t>
      </w:r>
    </w:p>
    <w:p>
      <w:pPr>
        <w:pStyle w:val="Heading3"/>
      </w:pPr>
      <w:bookmarkStart w:id="27" w:name="lesson-6-different-forms"/>
      <w:r>
        <w:t xml:space="preserve">Lesson 6: Different Form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identify features of polynomials and their graphs using their standard and factored forms.</w:t>
      </w:r>
    </w:p>
    <w:p>
      <w:pPr>
        <w:pStyle w:val="Heading3"/>
      </w:pPr>
      <w:bookmarkStart w:id="28" w:name="lesson-7-using-factors-and-zeros"/>
      <w:r>
        <w:t xml:space="preserve">Lesson 7: Using Factors and Zero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write an expression for a function that has specific horizontal intercepts.</w:t>
      </w:r>
    </w:p>
    <w:p>
      <w:pPr>
        <w:pStyle w:val="Heading3"/>
      </w:pPr>
      <w:bookmarkStart w:id="29" w:name="lesson-8-end-behavior-part-1"/>
      <w:r>
        <w:t xml:space="preserve">Lesson 8: End Behavior (Part 1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understand why a function's end behavior is determined by its leading term.</w:t>
      </w:r>
    </w:p>
    <w:p>
      <w:pPr>
        <w:pStyle w:val="Heading3"/>
      </w:pPr>
      <w:bookmarkStart w:id="30" w:name="lesson-9-end-behavior-part-2"/>
      <w:r>
        <w:t xml:space="preserve">Lesson 9: End Behavior (Part 2)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identify the end behavior of a polynomial function from its equation.</w:t>
      </w:r>
    </w:p>
    <w:p>
      <w:pPr>
        <w:pStyle w:val="Heading3"/>
      </w:pPr>
      <w:bookmarkStart w:id="31" w:name="lesson-10-multiplicity"/>
      <w:r>
        <w:t xml:space="preserve">Lesson 10: Multiplicity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use zeros and multiplicities to sketch a graph of a polynomial.</w:t>
      </w:r>
    </w:p>
    <w:p>
      <w:pPr>
        <w:pStyle w:val="Heading3"/>
      </w:pPr>
      <w:bookmarkStart w:id="32" w:name="lesson-11-finding-intersections"/>
      <w:r>
        <w:t xml:space="preserve">Lesson 11: Finding Intersections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find where two polynomial functions intersect.</w:t>
      </w:r>
    </w:p>
    <w:p>
      <w:pPr>
        <w:pStyle w:val="Heading3"/>
      </w:pPr>
      <w:bookmarkStart w:id="33" w:name="lesson-12-polynomial-division-part-1"/>
      <w:r>
        <w:t xml:space="preserve">Lesson 12: Polynomial Division (Part 1)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divide one polynomial by another.</w:t>
      </w:r>
    </w:p>
    <w:p>
      <w:pPr>
        <w:pStyle w:val="Heading3"/>
      </w:pPr>
      <w:bookmarkStart w:id="34" w:name="lesson-13-polynomial-division-part-2"/>
      <w:r>
        <w:t xml:space="preserve">Lesson 13: Polynomial Division (Part 2)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use long division to divide polynomials.</w:t>
      </w:r>
    </w:p>
    <w:p>
      <w:pPr>
        <w:pStyle w:val="Heading3"/>
      </w:pPr>
      <w:bookmarkStart w:id="35" w:name="lesson-14-what-do-you-know-about-polynomials"/>
      <w:r>
        <w:t xml:space="preserve">Lesson 14: What Do You Know About Polynomials?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use division to rewrite a polynomial in factored form starting from a known factor and then sketch what it looks like.</w:t>
      </w:r>
    </w:p>
    <w:p>
      <w:pPr>
        <w:pStyle w:val="Heading3"/>
      </w:pPr>
      <w:bookmarkStart w:id="36" w:name="lesson-15-the-remainder-theorem"/>
      <w:r>
        <w:t xml:space="preserve">Lesson 15: The Remainder Theorem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understand the remainder theorem and why it's true.</w:t>
      </w:r>
    </w:p>
    <w:p>
      <w:pPr>
        <w:pStyle w:val="Heading3"/>
      </w:pPr>
      <w:bookmarkStart w:id="37" w:name="lesson-16-minimizing-surface-area"/>
      <w:r>
        <w:t xml:space="preserve">Lesson 16: Minimizing Surface Area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write a rational function to model different properties of cylinders.</w:t>
      </w:r>
    </w:p>
    <w:p>
      <w:pPr>
        <w:pStyle w:val="Heading3"/>
      </w:pPr>
      <w:bookmarkStart w:id="38" w:name="lesson-17-graphs-of-rational-functions-part-1"/>
      <w:r>
        <w:t xml:space="preserve">Lesson 17: Graphs of Rational Functions (Part 1)</w:t>
      </w:r>
      <w:bookmarkEnd w:id="38"/>
    </w:p>
    <w:p>
      <w:pPr>
        <w:pStyle w:val="Compact"/>
        <w:numPr>
          <w:numId w:val="1017"/>
          <w:ilvl w:val="0"/>
        </w:numPr>
      </w:pPr>
      <w:r>
        <w:t xml:space="preserve">I can identify a vertical asymptote from a graph or an equation of a rational function.</w:t>
      </w:r>
    </w:p>
    <w:p>
      <w:pPr>
        <w:pStyle w:val="Heading3"/>
      </w:pPr>
      <w:bookmarkStart w:id="39" w:name="lesson-18-graphs-of-rational-functions-part-2"/>
      <w:r>
        <w:t xml:space="preserve">Lesson 18: Graphs of Rational Functions (Part 2)</w:t>
      </w:r>
      <w:bookmarkEnd w:id="39"/>
    </w:p>
    <w:p>
      <w:pPr>
        <w:pStyle w:val="Compact"/>
        <w:numPr>
          <w:numId w:val="1018"/>
          <w:ilvl w:val="0"/>
        </w:numPr>
      </w:pPr>
      <w:r>
        <w:t xml:space="preserve">I can identify a horizontal asymptote from a graph or an equation of a rational function.</w:t>
      </w:r>
    </w:p>
    <w:p>
      <w:pPr>
        <w:pStyle w:val="Heading3"/>
      </w:pPr>
      <w:bookmarkStart w:id="40" w:name="lesson-19-end-behavior-of-rational-functions"/>
      <w:r>
        <w:t xml:space="preserve">Lesson 19: End Behavior of Rational Functions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I can find the end behavior of a rational function by rewriting it a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q</m:t>
        </m:r>
        <m:r>
          <m:t>(</m:t>
        </m:r>
        <m:r>
          <m:t>x</m:t>
        </m:r>
        <m:r>
          <m:t>)</m:t>
        </m:r>
        <m:r>
          <m:t>+</m:t>
        </m:r>
        <m:f>
          <m:fPr>
            <m:type m:val="bar"/>
          </m:fPr>
          <m:num>
            <m:r>
              <m:t>r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b</m:t>
            </m:r>
            <m:r>
              <m:t>(</m:t>
            </m:r>
            <m:r>
              <m:t>x</m:t>
            </m:r>
            <m:r>
              <m:t>)</m:t>
            </m:r>
          </m:den>
        </m:f>
      </m:oMath>
      <w:r>
        <w:t xml:space="preserve">.</w:t>
      </w:r>
    </w:p>
    <w:p>
      <w:pPr>
        <w:pStyle w:val="Heading3"/>
      </w:pPr>
      <w:bookmarkStart w:id="41" w:name="lesson-20-rational-equations-part-1"/>
      <w:r>
        <w:t xml:space="preserve">Lesson 20: Rational Equations (Part 1)</w:t>
      </w:r>
      <w:bookmarkEnd w:id="41"/>
    </w:p>
    <w:p>
      <w:pPr>
        <w:pStyle w:val="Compact"/>
        <w:numPr>
          <w:numId w:val="1020"/>
          <w:ilvl w:val="0"/>
        </w:numPr>
      </w:pPr>
      <w:r>
        <w:t xml:space="preserve">I can write rational expressions that represent averages to answer questions about the situation.</w:t>
      </w:r>
    </w:p>
    <w:p>
      <w:pPr>
        <w:pStyle w:val="Heading3"/>
      </w:pPr>
      <w:bookmarkStart w:id="42" w:name="lesson-21-rational-equations-part-2"/>
      <w:r>
        <w:t xml:space="preserve">Lesson 21: Rational Equations (Part 2)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I can write and solve equations with simple rational expressions on each side.</w:t>
      </w:r>
    </w:p>
    <w:p>
      <w:pPr>
        <w:pStyle w:val="Heading3"/>
      </w:pPr>
      <w:bookmarkStart w:id="43" w:name="lesson-22-solving-rational-equations"/>
      <w:r>
        <w:t xml:space="preserve">Lesson 22: Solving Rational Equations</w:t>
      </w:r>
      <w:bookmarkEnd w:id="43"/>
    </w:p>
    <w:p>
      <w:pPr>
        <w:pStyle w:val="Compact"/>
        <w:numPr>
          <w:numId w:val="1022"/>
          <w:ilvl w:val="0"/>
        </w:numPr>
      </w:pPr>
      <w:r>
        <w:t xml:space="preserve">I know how to check for extraneous solutions to rational equations.</w:t>
      </w:r>
    </w:p>
    <w:p>
      <w:pPr>
        <w:pStyle w:val="Heading3"/>
      </w:pPr>
      <w:bookmarkStart w:id="44" w:name="lesson-23-polynomial-identities-part-1"/>
      <w:r>
        <w:t xml:space="preserve">Lesson 23: Polynomial Identities (Part 1)</w:t>
      </w:r>
      <w:bookmarkEnd w:id="44"/>
    </w:p>
    <w:p>
      <w:pPr>
        <w:pStyle w:val="Compact"/>
        <w:numPr>
          <w:numId w:val="1023"/>
          <w:ilvl w:val="0"/>
        </w:numPr>
      </w:pPr>
      <w:r>
        <w:t xml:space="preserve">I understand what an identity is in mathematics.</w:t>
      </w:r>
    </w:p>
    <w:p>
      <w:pPr>
        <w:pStyle w:val="Heading3"/>
      </w:pPr>
      <w:bookmarkStart w:id="45" w:name="lesson-24-polynomial-identities-part-2"/>
      <w:r>
        <w:t xml:space="preserve">Lesson 24: Polynomial Identities (Part 2)</w:t>
      </w:r>
      <w:bookmarkEnd w:id="45"/>
    </w:p>
    <w:p>
      <w:pPr>
        <w:pStyle w:val="Compact"/>
        <w:numPr>
          <w:numId w:val="1024"/>
          <w:ilvl w:val="0"/>
        </w:numPr>
      </w:pPr>
      <w:r>
        <w:t xml:space="preserve">I can justify why identities are true.</w:t>
      </w:r>
    </w:p>
    <w:p>
      <w:pPr>
        <w:pStyle w:val="Heading3"/>
      </w:pPr>
      <w:bookmarkStart w:id="46" w:name="lesson-25-summing-up"/>
      <w:r>
        <w:t xml:space="preserve">Lesson 25: Summing Up</w:t>
      </w:r>
      <w:bookmarkEnd w:id="46"/>
    </w:p>
    <w:p>
      <w:pPr>
        <w:pStyle w:val="Compact"/>
        <w:numPr>
          <w:numId w:val="1025"/>
          <w:ilvl w:val="0"/>
        </w:numPr>
      </w:pPr>
      <w:r>
        <w:t xml:space="preserve">I understand why the geometric sum formula is true.</w:t>
      </w:r>
    </w:p>
    <w:p>
      <w:pPr>
        <w:pStyle w:val="Heading3"/>
      </w:pPr>
      <w:bookmarkStart w:id="47" w:name="lesson-26-using-the-sum"/>
      <w:r>
        <w:t xml:space="preserve">Lesson 26: Using the Sum</w:t>
      </w:r>
      <w:bookmarkEnd w:id="47"/>
    </w:p>
    <w:p>
      <w:pPr>
        <w:pStyle w:val="Compact"/>
        <w:numPr>
          <w:numId w:val="1026"/>
          <w:ilvl w:val="0"/>
        </w:numPr>
      </w:pPr>
      <w:r>
        <w:t xml:space="preserve">I can use the geometric sum formula to solve problems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©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6-19T16:22:10Z</dcterms:created>
  <dcterms:modified xsi:type="dcterms:W3CDTF">2019-06-19T16:22:10Z</dcterms:modified>
</cp:coreProperties>
</file>